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65EA7" w:rsidRDefault="00165EA7" w:rsidP="00165EA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E500ED6" wp14:editId="40561D88">
            <wp:extent cx="1035685" cy="1057262"/>
            <wp:effectExtent l="0" t="0" r="0" b="0"/>
            <wp:docPr id="222" name="Picture 2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35685" cy="1057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5EA7" w:rsidRPr="00203CCD" w:rsidRDefault="00165EA7" w:rsidP="00165EA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03CCD">
        <w:rPr>
          <w:rFonts w:ascii="Times New Roman" w:hAnsi="Times New Roman" w:cs="Times New Roman"/>
          <w:b/>
          <w:bCs/>
          <w:sz w:val="24"/>
          <w:szCs w:val="24"/>
        </w:rPr>
        <w:t>THE UNIVERSITY OF ZAMBIA</w:t>
      </w:r>
    </w:p>
    <w:p w:rsidR="00165EA7" w:rsidRPr="00203CCD" w:rsidRDefault="00165EA7" w:rsidP="00165EA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03CCD">
        <w:rPr>
          <w:rFonts w:ascii="Times New Roman" w:hAnsi="Times New Roman" w:cs="Times New Roman"/>
          <w:b/>
          <w:bCs/>
          <w:sz w:val="24"/>
          <w:szCs w:val="24"/>
        </w:rPr>
        <w:t>SCHOOL OF HUMANITIES AND SOCIAL SCIENCES</w:t>
      </w:r>
    </w:p>
    <w:p w:rsidR="00165EA7" w:rsidRPr="00203CCD" w:rsidRDefault="00165EA7" w:rsidP="00165EA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03CCD">
        <w:rPr>
          <w:rFonts w:ascii="Times New Roman" w:hAnsi="Times New Roman" w:cs="Times New Roman"/>
          <w:b/>
          <w:bCs/>
          <w:sz w:val="24"/>
          <w:szCs w:val="24"/>
        </w:rPr>
        <w:t>DEPARTMENT OF LITERATURE AND LANGUAGES</w:t>
      </w:r>
    </w:p>
    <w:p w:rsidR="00165EA7" w:rsidRDefault="00165EA7" w:rsidP="00165EA7">
      <w:pPr>
        <w:jc w:val="center"/>
      </w:pPr>
    </w:p>
    <w:p w:rsidR="00165EA7" w:rsidRDefault="00165EA7" w:rsidP="00165EA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DEMIC WRITING</w:t>
      </w:r>
    </w:p>
    <w:p w:rsidR="00165EA7" w:rsidRDefault="00581F2C" w:rsidP="00FF23E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N 122</w:t>
      </w:r>
      <w:r w:rsidR="006F1633">
        <w:rPr>
          <w:rFonts w:ascii="Times New Roman" w:hAnsi="Times New Roman" w:cs="Times New Roman"/>
          <w:b/>
          <w:bCs/>
          <w:sz w:val="24"/>
          <w:szCs w:val="24"/>
        </w:rPr>
        <w:t>0 TUTORIAL QUESTIONS-2022</w:t>
      </w:r>
    </w:p>
    <w:p w:rsidR="00FF23EB" w:rsidRPr="00203CCD" w:rsidRDefault="00FF23EB" w:rsidP="00FF23E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65EA7" w:rsidRPr="00FF23EB" w:rsidRDefault="00165EA7" w:rsidP="00FF23E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>Highlight and discuss the features of academic writing.</w:t>
      </w:r>
      <w:r w:rsidR="00F21A5D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</w:t>
      </w:r>
    </w:p>
    <w:p w:rsidR="003E3E71" w:rsidRPr="00FF23EB" w:rsidRDefault="00165EA7" w:rsidP="00FF23E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An academic essay conforms to a particular structure. Explain the importance of </w:t>
      </w:r>
      <w:r w:rsidR="003E3E71"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adhering to </w:t>
      </w:r>
      <w:r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this structure.  </w:t>
      </w:r>
    </w:p>
    <w:p w:rsidR="00165EA7" w:rsidRPr="00FF23EB" w:rsidRDefault="00165EA7" w:rsidP="00FF23E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Discuss the various ways in which plagiarism can be manifested. </w:t>
      </w:r>
    </w:p>
    <w:p w:rsidR="003E3E71" w:rsidRPr="00FF23EB" w:rsidRDefault="003E3E71" w:rsidP="00FF23E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>The essay writing process has a number of stages. Itemize the stages and explain what happens in each stage.</w:t>
      </w:r>
      <w:r w:rsidR="00F21A5D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</w:t>
      </w:r>
    </w:p>
    <w:p w:rsidR="003E3E71" w:rsidRPr="00FF23EB" w:rsidRDefault="003E3E71" w:rsidP="00FF23E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Discuss </w:t>
      </w:r>
      <w:r w:rsidR="00165EA7"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>instructional words used in essays and examination questions</w:t>
      </w:r>
      <w:r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>.</w:t>
      </w:r>
    </w:p>
    <w:p w:rsidR="00F745E6" w:rsidRPr="00EB6EE0" w:rsidRDefault="003E3E71" w:rsidP="00F745E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F23EB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What are key words? Provide example essay questions and show the key words. </w:t>
      </w:r>
    </w:p>
    <w:p w:rsidR="00EB6EE0" w:rsidRPr="00F745E6" w:rsidRDefault="00EB6EE0" w:rsidP="00F745E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t>Discuss the different parts of a paragraph</w:t>
      </w:r>
      <w:r w:rsidR="0011031F">
        <w:rPr>
          <w:rFonts w:ascii="Times New Roman" w:eastAsia="MS Mincho" w:hAnsi="Times New Roman" w:cs="Times New Roman"/>
          <w:sz w:val="24"/>
          <w:szCs w:val="24"/>
          <w:lang w:eastAsia="ja-JP"/>
        </w:rPr>
        <w:t>.</w:t>
      </w:r>
      <w:r w:rsidR="004B5820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</w:t>
      </w:r>
    </w:p>
    <w:p w:rsidR="00165EA7" w:rsidRPr="00F745E6" w:rsidRDefault="00165EA7" w:rsidP="00F745E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745E6">
        <w:rPr>
          <w:rFonts w:ascii="Times New Roman" w:hAnsi="Times New Roman" w:cs="Times New Roman"/>
          <w:bCs/>
          <w:sz w:val="24"/>
          <w:szCs w:val="24"/>
        </w:rPr>
        <w:t>Provide examples for the following types of reference sources, in each provide a Harvard, MLA</w:t>
      </w:r>
      <w:r w:rsidR="003067BD">
        <w:rPr>
          <w:rFonts w:ascii="Times New Roman" w:hAnsi="Times New Roman" w:cs="Times New Roman"/>
          <w:bCs/>
          <w:sz w:val="24"/>
          <w:szCs w:val="24"/>
        </w:rPr>
        <w:t>,</w:t>
      </w:r>
      <w:r w:rsidRPr="00F745E6">
        <w:rPr>
          <w:rFonts w:ascii="Times New Roman" w:hAnsi="Times New Roman" w:cs="Times New Roman"/>
          <w:bCs/>
          <w:sz w:val="24"/>
          <w:szCs w:val="24"/>
        </w:rPr>
        <w:t xml:space="preserve"> and APA reference: 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839A6">
        <w:rPr>
          <w:rFonts w:ascii="Times New Roman" w:hAnsi="Times New Roman" w:cs="Times New Roman"/>
          <w:bCs/>
          <w:sz w:val="24"/>
          <w:szCs w:val="24"/>
        </w:rPr>
        <w:t>Book with two authors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839A6">
        <w:rPr>
          <w:rFonts w:ascii="Times New Roman" w:hAnsi="Times New Roman" w:cs="Times New Roman"/>
          <w:bCs/>
          <w:sz w:val="24"/>
          <w:szCs w:val="24"/>
        </w:rPr>
        <w:t>An edited book (print and internet)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839A6">
        <w:rPr>
          <w:rFonts w:ascii="Times New Roman" w:hAnsi="Times New Roman" w:cs="Times New Roman"/>
          <w:bCs/>
          <w:sz w:val="24"/>
          <w:szCs w:val="24"/>
        </w:rPr>
        <w:t>Chapter in a book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839A6">
        <w:rPr>
          <w:rFonts w:ascii="Times New Roman" w:hAnsi="Times New Roman" w:cs="Times New Roman"/>
          <w:bCs/>
          <w:sz w:val="24"/>
          <w:szCs w:val="24"/>
        </w:rPr>
        <w:t>Newspaper article (print and internet)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839A6">
        <w:rPr>
          <w:rFonts w:ascii="Times New Roman" w:hAnsi="Times New Roman" w:cs="Times New Roman"/>
          <w:bCs/>
          <w:sz w:val="24"/>
          <w:szCs w:val="24"/>
        </w:rPr>
        <w:t xml:space="preserve">Journal article 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</w:t>
      </w:r>
      <w:r w:rsidRPr="009839A6">
        <w:rPr>
          <w:rFonts w:ascii="Times New Roman" w:hAnsi="Times New Roman" w:cs="Times New Roman"/>
          <w:bCs/>
          <w:sz w:val="24"/>
          <w:szCs w:val="24"/>
        </w:rPr>
        <w:t>ocumentary on television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</w:t>
      </w:r>
      <w:r w:rsidRPr="009839A6">
        <w:rPr>
          <w:rFonts w:ascii="Times New Roman" w:hAnsi="Times New Roman" w:cs="Times New Roman"/>
          <w:bCs/>
          <w:sz w:val="24"/>
          <w:szCs w:val="24"/>
        </w:rPr>
        <w:t>overnment publication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839A6">
        <w:rPr>
          <w:rFonts w:ascii="Times New Roman" w:hAnsi="Times New Roman" w:cs="Times New Roman"/>
          <w:bCs/>
          <w:sz w:val="24"/>
          <w:szCs w:val="24"/>
        </w:rPr>
        <w:t>Lecture notes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</w:t>
      </w:r>
      <w:r w:rsidRPr="009839A6">
        <w:rPr>
          <w:rFonts w:ascii="Times New Roman" w:hAnsi="Times New Roman" w:cs="Times New Roman"/>
          <w:bCs/>
          <w:sz w:val="24"/>
          <w:szCs w:val="24"/>
        </w:rPr>
        <w:t>onference proceedings</w:t>
      </w:r>
    </w:p>
    <w:p w:rsidR="00165EA7" w:rsidRPr="009839A6" w:rsidRDefault="00165EA7" w:rsidP="00FF23E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</w:t>
      </w:r>
      <w:r w:rsidRPr="009839A6">
        <w:rPr>
          <w:rFonts w:ascii="Times New Roman" w:hAnsi="Times New Roman" w:cs="Times New Roman"/>
          <w:bCs/>
          <w:sz w:val="24"/>
          <w:szCs w:val="24"/>
        </w:rPr>
        <w:t xml:space="preserve">adio </w:t>
      </w:r>
      <w:proofErr w:type="spellStart"/>
      <w:r w:rsidRPr="009839A6">
        <w:rPr>
          <w:rFonts w:ascii="Times New Roman" w:hAnsi="Times New Roman" w:cs="Times New Roman"/>
          <w:bCs/>
          <w:sz w:val="24"/>
          <w:szCs w:val="24"/>
        </w:rPr>
        <w:t>programmes</w:t>
      </w:r>
      <w:proofErr w:type="spellEnd"/>
    </w:p>
    <w:p w:rsidR="003067BD" w:rsidRPr="003067BD" w:rsidRDefault="003067BD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 xml:space="preserve">Discuss the </w:t>
      </w:r>
      <w:hyperlink r:id="rId6" w:tgtFrame="_self" w:history="1">
        <w:r w:rsidRPr="003067BD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</w:rPr>
          <w:t>notes and bibliography system</w:t>
        </w:r>
      </w:hyperlink>
      <w:r w:rsidRPr="003067BD">
        <w:rPr>
          <w:rFonts w:ascii="Times New Roman" w:hAnsi="Times New Roman" w:cs="Times New Roman"/>
          <w:sz w:val="24"/>
          <w:szCs w:val="24"/>
        </w:rPr>
        <w:t xml:space="preserve"> of the Chicago referencing sty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3067BD" w:rsidRPr="003067BD" w:rsidRDefault="003067BD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 xml:space="preserve">The author-date system is another variety of the Chicago referencing style. Show how it differs from the </w:t>
      </w:r>
      <w:hyperlink r:id="rId7" w:tgtFrame="_self" w:history="1">
        <w:r w:rsidRPr="003067BD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</w:rPr>
          <w:t>notes and bibliography system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:rsidR="00165EA7" w:rsidRPr="003067BD" w:rsidRDefault="00826DF4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>Highlight the importance of realistic time planning in essay writing.</w:t>
      </w:r>
    </w:p>
    <w:p w:rsidR="00826DF4" w:rsidRPr="003067BD" w:rsidRDefault="00826DF4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>With examples of assignment questions, show how you would recognize the main elements of a given task (</w:t>
      </w:r>
      <w:r w:rsidR="00F17CAF" w:rsidRPr="003067BD">
        <w:rPr>
          <w:rFonts w:ascii="Times New Roman" w:hAnsi="Times New Roman" w:cs="Times New Roman"/>
          <w:sz w:val="24"/>
          <w:szCs w:val="24"/>
        </w:rPr>
        <w:t>assignment</w:t>
      </w:r>
      <w:r w:rsidRPr="003067BD">
        <w:rPr>
          <w:rFonts w:ascii="Times New Roman" w:hAnsi="Times New Roman" w:cs="Times New Roman"/>
          <w:sz w:val="24"/>
          <w:szCs w:val="24"/>
        </w:rPr>
        <w:t>)</w:t>
      </w:r>
    </w:p>
    <w:p w:rsidR="00F17CAF" w:rsidRPr="003067BD" w:rsidRDefault="00F17CAF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>Discuss the use of prior knowledge, brainstorming</w:t>
      </w:r>
      <w:r w:rsidR="003067BD">
        <w:rPr>
          <w:rFonts w:ascii="Times New Roman" w:hAnsi="Times New Roman" w:cs="Times New Roman"/>
          <w:sz w:val="24"/>
          <w:szCs w:val="24"/>
        </w:rPr>
        <w:t>,</w:t>
      </w:r>
      <w:r w:rsidRPr="003067BD">
        <w:rPr>
          <w:rFonts w:ascii="Times New Roman" w:hAnsi="Times New Roman" w:cs="Times New Roman"/>
          <w:sz w:val="24"/>
          <w:szCs w:val="24"/>
        </w:rPr>
        <w:t xml:space="preserve"> and organizing ideas when attending to an assignment.</w:t>
      </w:r>
    </w:p>
    <w:p w:rsidR="00F17CAF" w:rsidRPr="003067BD" w:rsidRDefault="00EE464F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 xml:space="preserve">Locating relevant information is key whenever you have an assignment. Show how you would go about this. </w:t>
      </w:r>
    </w:p>
    <w:p w:rsidR="007F517F" w:rsidRPr="003067BD" w:rsidRDefault="007F517F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>Plan an outline for an essay using any of the assignments</w:t>
      </w:r>
      <w:r w:rsidR="009D0115" w:rsidRPr="003067BD">
        <w:rPr>
          <w:rFonts w:ascii="Times New Roman" w:hAnsi="Times New Roman" w:cs="Times New Roman"/>
          <w:sz w:val="24"/>
          <w:szCs w:val="24"/>
        </w:rPr>
        <w:t xml:space="preserve"> (from any course)</w:t>
      </w:r>
      <w:r w:rsidRPr="003067BD">
        <w:rPr>
          <w:rFonts w:ascii="Times New Roman" w:hAnsi="Times New Roman" w:cs="Times New Roman"/>
          <w:sz w:val="24"/>
          <w:szCs w:val="24"/>
        </w:rPr>
        <w:t xml:space="preserve"> you have been given so far</w:t>
      </w:r>
      <w:r w:rsidR="009D0115" w:rsidRPr="003067BD">
        <w:rPr>
          <w:rFonts w:ascii="Times New Roman" w:hAnsi="Times New Roman" w:cs="Times New Roman"/>
          <w:sz w:val="24"/>
          <w:szCs w:val="24"/>
        </w:rPr>
        <w:t>.</w:t>
      </w:r>
    </w:p>
    <w:p w:rsidR="009D0115" w:rsidRPr="003067BD" w:rsidRDefault="009D0115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 xml:space="preserve">Show how you would present a logical and meaningful argument when writing the first draft of your assignment. </w:t>
      </w:r>
    </w:p>
    <w:p w:rsidR="00393258" w:rsidRPr="003067BD" w:rsidRDefault="00600461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>Show that e</w:t>
      </w:r>
      <w:r w:rsidR="00393258" w:rsidRPr="003067BD">
        <w:rPr>
          <w:rFonts w:ascii="Times New Roman" w:hAnsi="Times New Roman" w:cs="Times New Roman"/>
          <w:sz w:val="24"/>
          <w:szCs w:val="24"/>
        </w:rPr>
        <w:t xml:space="preserve">diting and proofreading are essential components of the writing process. </w:t>
      </w:r>
    </w:p>
    <w:p w:rsidR="00600461" w:rsidRPr="003067BD" w:rsidRDefault="00600461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 xml:space="preserve">Discuss the differences, if there </w:t>
      </w:r>
      <w:r w:rsidR="003067BD">
        <w:rPr>
          <w:rFonts w:ascii="Times New Roman" w:hAnsi="Times New Roman" w:cs="Times New Roman"/>
          <w:sz w:val="24"/>
          <w:szCs w:val="24"/>
        </w:rPr>
        <w:t>are</w:t>
      </w:r>
      <w:r w:rsidRPr="003067BD">
        <w:rPr>
          <w:rFonts w:ascii="Times New Roman" w:hAnsi="Times New Roman" w:cs="Times New Roman"/>
          <w:sz w:val="24"/>
          <w:szCs w:val="24"/>
        </w:rPr>
        <w:t xml:space="preserve"> any, between editing and proofreading.</w:t>
      </w:r>
    </w:p>
    <w:p w:rsidR="00600461" w:rsidRPr="003067BD" w:rsidRDefault="00600461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>Illustrate how you would go about editing and improving the first draft of an answer</w:t>
      </w:r>
      <w:r w:rsidR="00A25B09" w:rsidRPr="003067BD">
        <w:rPr>
          <w:rFonts w:ascii="Times New Roman" w:hAnsi="Times New Roman" w:cs="Times New Roman"/>
          <w:sz w:val="24"/>
          <w:szCs w:val="24"/>
        </w:rPr>
        <w:t>.</w:t>
      </w:r>
    </w:p>
    <w:p w:rsidR="00A25B09" w:rsidRPr="003067BD" w:rsidRDefault="00A25B09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 xml:space="preserve">The first draft of your assignment is not ready until it has been subjected to rewriting so that it is clear and well-constructed. Discuss. </w:t>
      </w:r>
    </w:p>
    <w:p w:rsidR="00A25B09" w:rsidRPr="003067BD" w:rsidRDefault="003067BD" w:rsidP="003067B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67BD">
        <w:rPr>
          <w:rFonts w:ascii="Times New Roman" w:hAnsi="Times New Roman" w:cs="Times New Roman"/>
          <w:sz w:val="24"/>
          <w:szCs w:val="24"/>
        </w:rPr>
        <w:t xml:space="preserve">Discuss the importance of the 7 C’s of communication. </w:t>
      </w:r>
    </w:p>
    <w:sectPr w:rsidR="00A25B09" w:rsidRPr="00306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338E8"/>
    <w:multiLevelType w:val="hybridMultilevel"/>
    <w:tmpl w:val="6F72D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56F9B"/>
    <w:multiLevelType w:val="hybridMultilevel"/>
    <w:tmpl w:val="DB805F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282F20"/>
    <w:multiLevelType w:val="hybridMultilevel"/>
    <w:tmpl w:val="7C66F1B4"/>
    <w:lvl w:ilvl="0" w:tplc="04090019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hideSpellingErrors/>
  <w:hideGrammaticalErrors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jUxNDC3tDS0sDRW0lEKTi0uzszPAykwrAUAdZAW7iwAAAA="/>
  </w:docVars>
  <w:rsids>
    <w:rsidRoot w:val="00165EA7"/>
    <w:rsid w:val="0011031F"/>
    <w:rsid w:val="00165EA7"/>
    <w:rsid w:val="0021502B"/>
    <w:rsid w:val="003067BD"/>
    <w:rsid w:val="003558F5"/>
    <w:rsid w:val="00393258"/>
    <w:rsid w:val="003D5D6A"/>
    <w:rsid w:val="003E3E71"/>
    <w:rsid w:val="004B5820"/>
    <w:rsid w:val="00581F2C"/>
    <w:rsid w:val="00600461"/>
    <w:rsid w:val="006F1633"/>
    <w:rsid w:val="00730FA2"/>
    <w:rsid w:val="007C00B7"/>
    <w:rsid w:val="007E4762"/>
    <w:rsid w:val="007F1E81"/>
    <w:rsid w:val="007F517F"/>
    <w:rsid w:val="00826DF4"/>
    <w:rsid w:val="0086558A"/>
    <w:rsid w:val="009D0115"/>
    <w:rsid w:val="00A25B09"/>
    <w:rsid w:val="00EB6EE0"/>
    <w:rsid w:val="00EE464F"/>
    <w:rsid w:val="00F17CAF"/>
    <w:rsid w:val="00F21A5D"/>
    <w:rsid w:val="00F745E6"/>
    <w:rsid w:val="00FF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C62DBE-1EDC-46FA-A5A8-14E47377D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EA7"/>
    <w:rPr>
      <w:rFonts w:asciiTheme="minorHAnsi" w:hAnsiTheme="minorHAnsi"/>
      <w:b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EA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067BD"/>
    <w:rPr>
      <w:b w:val="0"/>
      <w:bCs/>
    </w:rPr>
  </w:style>
  <w:style w:type="character" w:styleId="Hyperlink">
    <w:name w:val="Hyperlink"/>
    <w:basedOn w:val="DefaultParagraphFont"/>
    <w:uiPriority w:val="99"/>
    <w:semiHidden/>
    <w:unhideWhenUsed/>
    <w:rsid w:val="003067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https://guides.library.uwa.edu.au/Chicago_referencing/footnote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https://guides.library.uwa.edu.au/Chicago_referencing/footnote" TargetMode="External" /><Relationship Id="rId5" Type="http://schemas.openxmlformats.org/officeDocument/2006/relationships/image" Target="media/image1.jpg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Nonde Simungala</dc:creator>
  <cp:keywords/>
  <dc:description/>
  <cp:lastModifiedBy>Guest User</cp:lastModifiedBy>
  <cp:revision>2</cp:revision>
  <dcterms:created xsi:type="dcterms:W3CDTF">2022-05-20T15:12:00Z</dcterms:created>
  <dcterms:modified xsi:type="dcterms:W3CDTF">2022-05-20T15:12:00Z</dcterms:modified>
</cp:coreProperties>
</file>